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E4D0C2" w14:textId="1C6E0608" w:rsidR="007C2228" w:rsidRDefault="007C2228" w:rsidP="007C2228">
      <w:r>
        <w:t xml:space="preserve">Anjan </w:t>
      </w:r>
      <w:r w:rsidR="00CE77CB">
        <w:t>K</w:t>
      </w:r>
      <w:r>
        <w:t>hatri</w:t>
      </w:r>
    </w:p>
    <w:p w14:paraId="59295820" w14:textId="77777777" w:rsidR="007C2228" w:rsidRDefault="007C2228" w:rsidP="007C2228">
      <w:r>
        <w:t>IT 320</w:t>
      </w:r>
    </w:p>
    <w:p w14:paraId="22269F90" w14:textId="77777777" w:rsidR="007C2228" w:rsidRDefault="007C2228" w:rsidP="007C2228">
      <w:r>
        <w:t>Dr. Nathan Green</w:t>
      </w:r>
    </w:p>
    <w:p w14:paraId="3EC42C48" w14:textId="77777777" w:rsidR="007C2228" w:rsidRDefault="007C2228" w:rsidP="007C2228">
      <w:r>
        <w:t>Date: 10/07/2020</w:t>
      </w:r>
    </w:p>
    <w:p w14:paraId="296E211E" w14:textId="0F1FCA02" w:rsidR="007C2228" w:rsidRDefault="007C2228">
      <w:r>
        <w:t>Project</w:t>
      </w:r>
    </w:p>
    <w:p w14:paraId="519572D6" w14:textId="43277F19" w:rsidR="007C2228" w:rsidRDefault="007C2228">
      <w:r>
        <w:t>Topic: Analyzing the false information related to COVID19 using Natural language Processing</w:t>
      </w:r>
    </w:p>
    <w:p w14:paraId="0A88C1CE" w14:textId="2E86658B" w:rsidR="007C2228" w:rsidRDefault="007C2228">
      <w:r>
        <w:t>Method and hypothesis</w:t>
      </w:r>
    </w:p>
    <w:p w14:paraId="0ADABAEB" w14:textId="07D958A9" w:rsidR="007C2228" w:rsidRDefault="007C2228">
      <w:r>
        <w:tab/>
        <w:t xml:space="preserve">The dataset contains false information related to COVID19 in the text and </w:t>
      </w:r>
      <w:r w:rsidR="00CE77CB">
        <w:t>CSV</w:t>
      </w:r>
      <w:r>
        <w:t xml:space="preserve"> format with the headlines of news and the curated outcome of the data. The tools that were used to analyze are word distribution using tokenization, part of speech tagging, name</w:t>
      </w:r>
      <w:r w:rsidR="00CE77CB">
        <w:t>d</w:t>
      </w:r>
      <w:r>
        <w:t xml:space="preserve"> entity relation, matplotlib</w:t>
      </w:r>
      <w:r w:rsidR="00CE77CB">
        <w:t>,</w:t>
      </w:r>
      <w:r>
        <w:t xml:space="preserve"> and polarity of the sentence. The hypothesis of this project was to find the word that would influence the outcome and distribution of th</w:t>
      </w:r>
      <w:r w:rsidR="00CE77CB">
        <w:t>at</w:t>
      </w:r>
      <w:r>
        <w:t xml:space="preserve"> world that would change the sentiment of the text. The analysis of repeating word</w:t>
      </w:r>
      <w:r w:rsidR="00CE77CB">
        <w:t>s</w:t>
      </w:r>
      <w:r>
        <w:t xml:space="preserve"> including bleach, hoax, covid</w:t>
      </w:r>
      <w:r w:rsidR="00D7201E">
        <w:t>19 vaccine</w:t>
      </w:r>
      <w:r>
        <w:t xml:space="preserve"> w</w:t>
      </w:r>
      <w:r w:rsidR="00CE77CB">
        <w:t>as</w:t>
      </w:r>
      <w:r>
        <w:t xml:space="preserve"> mostly used that would affect </w:t>
      </w:r>
      <w:proofErr w:type="gramStart"/>
      <w:r>
        <w:t>the end result</w:t>
      </w:r>
      <w:proofErr w:type="gramEnd"/>
      <w:r w:rsidR="00D7201E">
        <w:t>.</w:t>
      </w:r>
      <w:r>
        <w:t xml:space="preserve"> </w:t>
      </w:r>
    </w:p>
    <w:p w14:paraId="791589B0" w14:textId="0EE7FB28" w:rsidR="00D7201E" w:rsidRDefault="00D7201E">
      <w:r>
        <w:t>Process:</w:t>
      </w:r>
    </w:p>
    <w:p w14:paraId="50CE8397" w14:textId="1E83155E" w:rsidR="00AC61D5" w:rsidRDefault="00D7201E">
      <w:r>
        <w:tab/>
        <w:t>First</w:t>
      </w:r>
      <w:r w:rsidR="00CE77CB">
        <w:t>,</w:t>
      </w:r>
      <w:r>
        <w:t xml:space="preserve"> the dataset was downloaded from the internet in </w:t>
      </w:r>
      <w:r w:rsidR="00CE77CB">
        <w:t>CSV</w:t>
      </w:r>
      <w:r>
        <w:t xml:space="preserve"> and later converted to </w:t>
      </w:r>
      <w:r w:rsidR="00CE77CB">
        <w:t xml:space="preserve">a </w:t>
      </w:r>
      <w:r>
        <w:t xml:space="preserve">text file. Since we are analyzing the false news related to COVID19, the data set is curated to provide only false information. </w:t>
      </w:r>
      <w:r w:rsidR="005762A7">
        <w:t>We read the data using</w:t>
      </w:r>
      <w:r w:rsidR="00CE77CB">
        <w:t>,</w:t>
      </w:r>
      <w:r w:rsidR="005762A7">
        <w:t xml:space="preserve"> and since the data is not cleaned, we used word tokenization to make each token out the world. Tokenization will separate the words along with the punctuations. The tokenized word consists </w:t>
      </w:r>
      <w:r w:rsidR="00CE77CB">
        <w:t>of</w:t>
      </w:r>
      <w:r w:rsidR="005762A7">
        <w:t xml:space="preserve"> common English words that were repeatable and could impact the result. We use Stopword Corpus from NLTK. Stopword corpus contain</w:t>
      </w:r>
      <w:r w:rsidR="00CE77CB">
        <w:t>s</w:t>
      </w:r>
      <w:r w:rsidR="005762A7">
        <w:t xml:space="preserve"> common English word</w:t>
      </w:r>
      <w:r w:rsidR="00CE77CB">
        <w:t>s,</w:t>
      </w:r>
      <w:r w:rsidR="005762A7">
        <w:t xml:space="preserve"> so we use it </w:t>
      </w:r>
      <w:r w:rsidR="00CE77CB">
        <w:t xml:space="preserve">to </w:t>
      </w:r>
      <w:r w:rsidR="005762A7">
        <w:t>take out those command words from our tokenize sentence. We also filter the punctuation that w</w:t>
      </w:r>
      <w:r w:rsidR="00CE77CB">
        <w:t>as</w:t>
      </w:r>
      <w:r w:rsidR="005762A7">
        <w:t xml:space="preserve"> not necessary for the analysis. We use a part of speech tagging to attaches a part of speech to each word</w:t>
      </w:r>
      <w:r w:rsidR="00CE77CB">
        <w:t>,</w:t>
      </w:r>
      <w:r w:rsidR="005762A7">
        <w:t xml:space="preserve"> which indicate</w:t>
      </w:r>
      <w:r w:rsidR="00CE77CB">
        <w:t>s</w:t>
      </w:r>
      <w:r w:rsidR="005762A7">
        <w:t xml:space="preserve"> the grammatical categories and helps in text analysis. I use the name entity recognition for the pos tagged word. NER do</w:t>
      </w:r>
      <w:r w:rsidR="00CE77CB">
        <w:t>es</w:t>
      </w:r>
      <w:r w:rsidR="005762A7">
        <w:t xml:space="preserve"> not have much influence on this analysis</w:t>
      </w:r>
      <w:r w:rsidR="00CE77CB">
        <w:t>,</w:t>
      </w:r>
      <w:r w:rsidR="005762A7">
        <w:t xml:space="preserve"> but it would help in the further analysis that </w:t>
      </w:r>
      <w:r w:rsidR="009217DA">
        <w:t>help</w:t>
      </w:r>
      <w:r w:rsidR="00CE77CB">
        <w:t>s</w:t>
      </w:r>
      <w:r w:rsidR="009217DA">
        <w:t xml:space="preserve"> to search for chunks corresponding to </w:t>
      </w:r>
      <w:r w:rsidR="00CE77CB">
        <w:t xml:space="preserve">an </w:t>
      </w:r>
      <w:r w:rsidR="009217DA">
        <w:t>individual part of speech</w:t>
      </w:r>
      <w:r w:rsidR="00C518AF">
        <w:t>. Since we have already filtered the data</w:t>
      </w:r>
      <w:r w:rsidR="00AF398D">
        <w:t xml:space="preserve"> and assigned the part of speech, </w:t>
      </w:r>
      <w:r w:rsidR="00CE77CB">
        <w:t>we now</w:t>
      </w:r>
      <w:r w:rsidR="00AF398D">
        <w:t xml:space="preserve"> calculate the frequency of wor</w:t>
      </w:r>
      <w:r w:rsidR="003D18D0">
        <w:t xml:space="preserve">ds that were used </w:t>
      </w:r>
      <w:r w:rsidR="00CE77CB">
        <w:t xml:space="preserve">in </w:t>
      </w:r>
      <w:r w:rsidR="00AF398D">
        <w:t>our data set.</w:t>
      </w:r>
      <w:r w:rsidR="003D18D0">
        <w:t xml:space="preserve"> By using the frequency of the words, we plot the log graph to visualize the distribution of the words with the words </w:t>
      </w:r>
      <w:r w:rsidR="00CE77CB">
        <w:t>o</w:t>
      </w:r>
      <w:r w:rsidR="003D18D0">
        <w:t>n the x</w:t>
      </w:r>
      <w:r w:rsidR="00CE77CB">
        <w:t>-</w:t>
      </w:r>
      <w:r w:rsidR="003D18D0">
        <w:t xml:space="preserve">axis and the frequency </w:t>
      </w:r>
      <w:r w:rsidR="00CE77CB">
        <w:t>o</w:t>
      </w:r>
      <w:r w:rsidR="003D18D0">
        <w:t>n the y axis</w:t>
      </w:r>
      <w:r w:rsidR="00921A13">
        <w:t>.</w:t>
      </w:r>
      <w:r w:rsidR="004A3E3B">
        <w:t xml:space="preserve"> This graph </w:t>
      </w:r>
      <w:r w:rsidR="00802791">
        <w:t>gives</w:t>
      </w:r>
      <w:r w:rsidR="004A3E3B">
        <w:t xml:space="preserve"> the most frequently used word </w:t>
      </w:r>
      <w:r w:rsidR="00CE77CB">
        <w:t>at</w:t>
      </w:r>
      <w:r w:rsidR="004A3E3B">
        <w:t xml:space="preserve"> the top of the graph. </w:t>
      </w:r>
      <w:r w:rsidR="00CE77CB">
        <w:t>In t</w:t>
      </w:r>
      <w:r w:rsidR="00802791">
        <w:t>he last section of this project</w:t>
      </w:r>
      <w:r w:rsidR="00CE77CB">
        <w:t>,</w:t>
      </w:r>
      <w:r w:rsidR="00802791">
        <w:t xml:space="preserve"> we use </w:t>
      </w:r>
      <w:proofErr w:type="spellStart"/>
      <w:r w:rsidR="00802791">
        <w:t>TextBlob</w:t>
      </w:r>
      <w:proofErr w:type="spellEnd"/>
      <w:r w:rsidR="00802791">
        <w:t xml:space="preserve"> for the sentiment analysis with the polarity. The polarity gives the simple classification of text based on positive, negative, and neutral sentiment. The result of the polarity from this project show</w:t>
      </w:r>
      <w:r w:rsidR="00CE77CB">
        <w:t>s</w:t>
      </w:r>
      <w:r w:rsidR="00802791">
        <w:t xml:space="preserve"> the neutral sentiments with the polarity of being 0.03. </w:t>
      </w:r>
    </w:p>
    <w:p w14:paraId="630AF3ED" w14:textId="77777777" w:rsidR="00AC61D5" w:rsidRDefault="00AC61D5"/>
    <w:p w14:paraId="6BD5D205" w14:textId="77777777" w:rsidR="00AC61D5" w:rsidRDefault="00AC61D5">
      <w:r>
        <w:t>Additional work:</w:t>
      </w:r>
    </w:p>
    <w:p w14:paraId="26419E86" w14:textId="1425A400" w:rsidR="00802791" w:rsidRDefault="00802791" w:rsidP="00AC61D5">
      <w:pPr>
        <w:ind w:firstLine="720"/>
      </w:pPr>
      <w:r>
        <w:t>Since the data set is classified as a</w:t>
      </w:r>
      <w:r w:rsidR="00CE77CB">
        <w:t xml:space="preserve"> piece of</w:t>
      </w:r>
      <w:r>
        <w:t xml:space="preserve"> false news</w:t>
      </w:r>
      <w:r w:rsidR="00CE77CB">
        <w:t>,</w:t>
      </w:r>
      <w:r>
        <w:t xml:space="preserve"> only </w:t>
      </w:r>
      <w:r w:rsidR="006961E4">
        <w:t>then</w:t>
      </w:r>
      <w:r w:rsidR="00CE77CB">
        <w:t>,</w:t>
      </w:r>
      <w:r w:rsidR="006961E4">
        <w:t xml:space="preserve"> when we introduce given data and analyze it uses naïve </w:t>
      </w:r>
      <w:r w:rsidR="00CE77CB">
        <w:t>B</w:t>
      </w:r>
      <w:r w:rsidR="006961E4">
        <w:t xml:space="preserve">ayes using </w:t>
      </w:r>
      <w:proofErr w:type="spellStart"/>
      <w:r w:rsidR="006961E4">
        <w:t>sklearn</w:t>
      </w:r>
      <w:proofErr w:type="spellEnd"/>
      <w:r w:rsidR="006961E4">
        <w:t xml:space="preserve"> then we find the accuracy to be nearly 95%. Since all the news data are treated as false news</w:t>
      </w:r>
      <w:r w:rsidR="00CE77CB">
        <w:t>,</w:t>
      </w:r>
      <w:r w:rsidR="006961E4">
        <w:t xml:space="preserve"> then we can see that the machine has truly predicted the given set of</w:t>
      </w:r>
      <w:r w:rsidR="00AC61D5">
        <w:t xml:space="preserve"> </w:t>
      </w:r>
      <w:r w:rsidR="006961E4">
        <w:t xml:space="preserve">data. We use </w:t>
      </w:r>
      <w:proofErr w:type="spellStart"/>
      <w:r w:rsidR="006961E4">
        <w:t>TfidfVectorizer</w:t>
      </w:r>
      <w:proofErr w:type="spellEnd"/>
      <w:r w:rsidR="006961E4">
        <w:t xml:space="preserve"> which </w:t>
      </w:r>
      <w:r w:rsidR="00AC61D5">
        <w:t>analyze</w:t>
      </w:r>
      <w:r w:rsidR="006961E4">
        <w:t xml:space="preserve"> the term frequency and measure the significant term </w:t>
      </w:r>
      <w:r w:rsidR="00AC61D5">
        <w:t xml:space="preserve">and </w:t>
      </w:r>
      <w:r w:rsidR="00AC61D5">
        <w:lastRenderedPageBreak/>
        <w:t xml:space="preserve">the count vectorizer to use the textual data for predictive modeling. Then we split the dataset to train the use naïve </w:t>
      </w:r>
      <w:r w:rsidR="00CE77CB">
        <w:t>B</w:t>
      </w:r>
      <w:r w:rsidR="00AC61D5">
        <w:t xml:space="preserve">ayes model to predict accuracy. </w:t>
      </w:r>
    </w:p>
    <w:sectPr w:rsidR="008027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tDA2tTSwMLYwMbFQ0lEKTi0uzszPAykwrAUATS+oaCwAAAA="/>
  </w:docVars>
  <w:rsids>
    <w:rsidRoot w:val="007C2228"/>
    <w:rsid w:val="003D18D0"/>
    <w:rsid w:val="004A3E3B"/>
    <w:rsid w:val="005762A7"/>
    <w:rsid w:val="006961E4"/>
    <w:rsid w:val="007C2228"/>
    <w:rsid w:val="007E10E8"/>
    <w:rsid w:val="00802791"/>
    <w:rsid w:val="009217DA"/>
    <w:rsid w:val="00921A13"/>
    <w:rsid w:val="00AC61D5"/>
    <w:rsid w:val="00AF398D"/>
    <w:rsid w:val="00C518AF"/>
    <w:rsid w:val="00CE77CB"/>
    <w:rsid w:val="00D720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13427"/>
  <w15:chartTrackingRefBased/>
  <w15:docId w15:val="{F9BDB65A-4E78-4312-8354-60074949D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2228"/>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720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2</Pages>
  <Words>471</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n</dc:creator>
  <cp:keywords/>
  <dc:description/>
  <cp:lastModifiedBy>Anjan</cp:lastModifiedBy>
  <cp:revision>4</cp:revision>
  <dcterms:created xsi:type="dcterms:W3CDTF">2020-12-08T16:25:00Z</dcterms:created>
  <dcterms:modified xsi:type="dcterms:W3CDTF">2020-12-08T20:01:00Z</dcterms:modified>
</cp:coreProperties>
</file>